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7B1BD" w14:textId="491029FB" w:rsidR="00A11890" w:rsidRDefault="00A11890" w:rsidP="00A11890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36108D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7500/7506</w:t>
      </w:r>
      <w:r w:rsidR="0036108D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-</w:t>
      </w:r>
      <w:r w:rsidR="0036108D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Lecture 1</w:t>
      </w:r>
      <w:r w:rsidR="00FA695E">
        <w:rPr>
          <w:rFonts w:ascii="Calibri" w:hAnsi="Calibri"/>
          <w:sz w:val="28"/>
          <w:szCs w:val="28"/>
        </w:rPr>
        <w:t>2</w:t>
      </w:r>
      <w:r>
        <w:rPr>
          <w:rFonts w:ascii="Calibri" w:hAnsi="Calibri"/>
          <w:sz w:val="28"/>
          <w:szCs w:val="28"/>
        </w:rPr>
        <w:t xml:space="preserve">: </w:t>
      </w:r>
      <w:r w:rsidR="00FA695E">
        <w:rPr>
          <w:rFonts w:ascii="Calibri" w:hAnsi="Calibri"/>
          <w:sz w:val="28"/>
          <w:szCs w:val="28"/>
        </w:rPr>
        <w:t>Multiprocessor</w:t>
      </w:r>
      <w:r w:rsidR="001019A0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Scheduling</w:t>
      </w:r>
    </w:p>
    <w:p w14:paraId="38BA88C9" w14:textId="77777777" w:rsidR="00A11890" w:rsidRPr="002B64D1" w:rsidRDefault="00A11890" w:rsidP="00A11890">
      <w:pPr>
        <w:jc w:val="center"/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128DD412" w14:textId="77777777" w:rsidR="00A11890" w:rsidRDefault="00A11890" w:rsidP="00FC69B6">
      <w:pPr>
        <w:rPr>
          <w:rFonts w:ascii="Calibri" w:hAnsi="Calibri" w:cs="Arial"/>
          <w:b/>
          <w:sz w:val="22"/>
          <w:szCs w:val="22"/>
        </w:rPr>
      </w:pPr>
    </w:p>
    <w:p w14:paraId="645A0F81" w14:textId="225C489A" w:rsidR="00570689" w:rsidRPr="004236A3" w:rsidRDefault="00570689" w:rsidP="00570689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 w:rsidR="001649A5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1</w:t>
      </w:r>
      <w:r w:rsidRPr="006A1FD2">
        <w:rPr>
          <w:rFonts w:ascii="Calibri" w:hAnsi="Calibri" w:cs="Arial"/>
          <w:b/>
        </w:rPr>
        <w:t xml:space="preserve">: </w:t>
      </w:r>
      <w:r w:rsidR="00FA695E" w:rsidRPr="00FA695E">
        <w:rPr>
          <w:rFonts w:ascii="Calibri" w:hAnsi="Calibri" w:cs="Arial"/>
        </w:rPr>
        <w:t>Please classify multiprocessor systems into three camps.</w:t>
      </w:r>
    </w:p>
    <w:p w14:paraId="68B31804" w14:textId="115522A7" w:rsidR="00126884" w:rsidRDefault="00126884" w:rsidP="00FD02AF">
      <w:pPr>
        <w:rPr>
          <w:rFonts w:asciiTheme="majorHAnsi" w:hAnsiTheme="majorHAnsi" w:cs="Courier New"/>
          <w:b/>
        </w:rPr>
      </w:pPr>
    </w:p>
    <w:p w14:paraId="0A1F2382" w14:textId="67A1E699" w:rsidR="008F4328" w:rsidRDefault="008F4328" w:rsidP="00FD02AF">
      <w:pPr>
        <w:rPr>
          <w:rFonts w:asciiTheme="majorHAnsi" w:hAnsiTheme="majorHAnsi" w:cs="Courier New"/>
          <w:b/>
        </w:rPr>
      </w:pPr>
    </w:p>
    <w:p w14:paraId="49187A83" w14:textId="4B20C1E4" w:rsidR="008F4328" w:rsidRDefault="008F4328" w:rsidP="00FD02AF">
      <w:pPr>
        <w:rPr>
          <w:rFonts w:asciiTheme="majorHAnsi" w:hAnsiTheme="majorHAnsi" w:cs="Courier New"/>
          <w:b/>
        </w:rPr>
      </w:pPr>
    </w:p>
    <w:p w14:paraId="42BB1A8D" w14:textId="1EF65B15" w:rsidR="008F4328" w:rsidRDefault="008F4328" w:rsidP="00FD02AF">
      <w:pPr>
        <w:rPr>
          <w:rFonts w:asciiTheme="majorHAnsi" w:hAnsiTheme="majorHAnsi" w:cs="Courier New"/>
          <w:b/>
        </w:rPr>
      </w:pPr>
    </w:p>
    <w:p w14:paraId="6C10EF85" w14:textId="60C1B8AD" w:rsidR="008F4328" w:rsidRDefault="008F4328" w:rsidP="00FD02AF">
      <w:pPr>
        <w:rPr>
          <w:rFonts w:asciiTheme="majorHAnsi" w:hAnsiTheme="majorHAnsi" w:cs="Courier New"/>
          <w:b/>
        </w:rPr>
      </w:pPr>
    </w:p>
    <w:p w14:paraId="02D6AC54" w14:textId="68615E1C" w:rsidR="008F4328" w:rsidRDefault="008F4328" w:rsidP="00FD02AF">
      <w:pPr>
        <w:rPr>
          <w:rFonts w:asciiTheme="majorHAnsi" w:hAnsiTheme="majorHAnsi" w:cs="Courier New"/>
          <w:b/>
        </w:rPr>
      </w:pPr>
    </w:p>
    <w:p w14:paraId="7A64535A" w14:textId="77777777" w:rsidR="008F4328" w:rsidRDefault="008F4328" w:rsidP="00FD02AF">
      <w:pPr>
        <w:rPr>
          <w:rFonts w:asciiTheme="majorHAnsi" w:hAnsiTheme="majorHAnsi" w:cs="Courier New"/>
          <w:b/>
        </w:rPr>
      </w:pPr>
    </w:p>
    <w:p w14:paraId="4298EC73" w14:textId="77777777" w:rsidR="008F4328" w:rsidRDefault="008F4328" w:rsidP="00FD02AF">
      <w:pPr>
        <w:rPr>
          <w:rFonts w:asciiTheme="majorHAnsi" w:hAnsiTheme="majorHAnsi" w:cs="Courier New"/>
          <w:b/>
        </w:rPr>
      </w:pPr>
    </w:p>
    <w:p w14:paraId="3EDE5D2A" w14:textId="77777777" w:rsidR="008F4328" w:rsidRDefault="008F4328" w:rsidP="00FD02AF">
      <w:pPr>
        <w:rPr>
          <w:rFonts w:ascii="Calibri" w:hAnsi="Calibri" w:cs="Arial"/>
          <w:b/>
        </w:rPr>
      </w:pPr>
    </w:p>
    <w:p w14:paraId="3ADBFE8C" w14:textId="77777777" w:rsidR="00817024" w:rsidRDefault="00817024" w:rsidP="00FD02AF">
      <w:pPr>
        <w:rPr>
          <w:rFonts w:ascii="Calibri" w:hAnsi="Calibri" w:cs="Arial"/>
          <w:b/>
        </w:rPr>
      </w:pPr>
    </w:p>
    <w:p w14:paraId="5354A589" w14:textId="208A9110" w:rsidR="002952FF" w:rsidRDefault="002952FF" w:rsidP="002952FF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 w:rsidR="001649A5">
        <w:rPr>
          <w:rFonts w:ascii="Calibri" w:hAnsi="Calibri" w:cs="Arial"/>
          <w:b/>
        </w:rPr>
        <w:sym w:font="Wingdings 2" w:char="F0EA"/>
      </w:r>
      <w:r w:rsidR="001649A5">
        <w:rPr>
          <w:rFonts w:ascii="Calibri" w:hAnsi="Calibri" w:cs="Arial"/>
          <w:b/>
        </w:rPr>
        <w:sym w:font="Wingdings 2" w:char="F0EA"/>
      </w:r>
      <w:r w:rsidR="001649A5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2</w:t>
      </w:r>
      <w:r w:rsidRPr="006A1FD2">
        <w:rPr>
          <w:rFonts w:ascii="Calibri" w:hAnsi="Calibri" w:cs="Arial"/>
          <w:b/>
        </w:rPr>
        <w:t xml:space="preserve">: </w:t>
      </w:r>
      <w:r w:rsidR="001649A5" w:rsidRPr="001649A5">
        <w:rPr>
          <w:rFonts w:ascii="Calibri" w:hAnsi="Calibri" w:cs="Arial"/>
        </w:rPr>
        <w:t>What are disadvantages of load sharing?</w:t>
      </w:r>
      <w:r>
        <w:rPr>
          <w:rFonts w:ascii="Calibri" w:hAnsi="Calibri" w:cs="Arial"/>
        </w:rPr>
        <w:t xml:space="preserve"> </w:t>
      </w:r>
    </w:p>
    <w:p w14:paraId="35FCCCBE" w14:textId="73A8F0EF" w:rsidR="002952FF" w:rsidRDefault="002952FF" w:rsidP="002952FF">
      <w:pPr>
        <w:rPr>
          <w:rFonts w:asciiTheme="majorHAnsi" w:hAnsiTheme="majorHAnsi" w:cs="Courier New"/>
          <w:b/>
        </w:rPr>
      </w:pPr>
    </w:p>
    <w:p w14:paraId="3330085F" w14:textId="54BDEE9D" w:rsidR="008F4328" w:rsidRDefault="008F4328" w:rsidP="002952FF">
      <w:pPr>
        <w:rPr>
          <w:rFonts w:asciiTheme="majorHAnsi" w:hAnsiTheme="majorHAnsi" w:cs="Courier New"/>
          <w:b/>
        </w:rPr>
      </w:pPr>
    </w:p>
    <w:p w14:paraId="1577EF87" w14:textId="7FB3D18A" w:rsidR="008F4328" w:rsidRDefault="008F4328" w:rsidP="002952FF">
      <w:pPr>
        <w:rPr>
          <w:rFonts w:asciiTheme="majorHAnsi" w:hAnsiTheme="majorHAnsi" w:cs="Courier New"/>
          <w:b/>
        </w:rPr>
      </w:pPr>
    </w:p>
    <w:p w14:paraId="307A8C33" w14:textId="77777777" w:rsidR="008F4328" w:rsidRDefault="008F4328" w:rsidP="002952FF">
      <w:pPr>
        <w:rPr>
          <w:rFonts w:asciiTheme="majorHAnsi" w:hAnsiTheme="majorHAnsi" w:cs="Courier New"/>
          <w:b/>
        </w:rPr>
      </w:pPr>
    </w:p>
    <w:p w14:paraId="142DB8C8" w14:textId="391680B0" w:rsidR="008F4328" w:rsidRDefault="008F4328" w:rsidP="002952FF">
      <w:pPr>
        <w:rPr>
          <w:rFonts w:asciiTheme="majorHAnsi" w:hAnsiTheme="majorHAnsi" w:cs="Courier New"/>
          <w:b/>
        </w:rPr>
      </w:pPr>
    </w:p>
    <w:p w14:paraId="2F53A3F9" w14:textId="36C65E99" w:rsidR="008F4328" w:rsidRDefault="008F4328" w:rsidP="002952FF">
      <w:pPr>
        <w:rPr>
          <w:rFonts w:asciiTheme="majorHAnsi" w:hAnsiTheme="majorHAnsi" w:cs="Courier New"/>
          <w:b/>
        </w:rPr>
      </w:pPr>
    </w:p>
    <w:p w14:paraId="7327F6EF" w14:textId="5F39297B" w:rsidR="008F4328" w:rsidRDefault="008F4328" w:rsidP="002952FF">
      <w:pPr>
        <w:rPr>
          <w:rFonts w:asciiTheme="majorHAnsi" w:hAnsiTheme="majorHAnsi" w:cs="Courier New"/>
          <w:b/>
        </w:rPr>
      </w:pPr>
    </w:p>
    <w:p w14:paraId="2EF93ADC" w14:textId="2A53E855" w:rsidR="008F4328" w:rsidRDefault="008F4328" w:rsidP="002952FF">
      <w:pPr>
        <w:rPr>
          <w:rFonts w:asciiTheme="majorHAnsi" w:hAnsiTheme="majorHAnsi" w:cs="Courier New"/>
          <w:b/>
        </w:rPr>
      </w:pPr>
    </w:p>
    <w:p w14:paraId="7004D99F" w14:textId="77777777" w:rsidR="008F4328" w:rsidRDefault="008F4328" w:rsidP="002952FF">
      <w:pPr>
        <w:rPr>
          <w:rFonts w:ascii="Calibri" w:hAnsi="Calibri" w:cs="Courier New"/>
          <w:sz w:val="22"/>
          <w:szCs w:val="22"/>
        </w:rPr>
      </w:pPr>
    </w:p>
    <w:p w14:paraId="32416B3F" w14:textId="77777777" w:rsidR="00126884" w:rsidRDefault="00126884" w:rsidP="002952FF">
      <w:pPr>
        <w:rPr>
          <w:rFonts w:ascii="Calibri" w:hAnsi="Calibri" w:cs="Courier New"/>
          <w:sz w:val="22"/>
          <w:szCs w:val="22"/>
        </w:rPr>
      </w:pPr>
    </w:p>
    <w:p w14:paraId="3E4758AF" w14:textId="56EA3F54" w:rsidR="002952FF" w:rsidRDefault="002952FF" w:rsidP="002952FF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 w:rsidR="0069123F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 w:rsidR="002317D3">
        <w:rPr>
          <w:rFonts w:ascii="Calibri" w:hAnsi="Calibri" w:cs="Arial"/>
          <w:b/>
        </w:rPr>
        <w:t>3</w:t>
      </w:r>
      <w:r w:rsidR="0069123F">
        <w:rPr>
          <w:rFonts w:ascii="Calibri" w:hAnsi="Calibri" w:cs="Arial"/>
          <w:b/>
        </w:rPr>
        <w:t xml:space="preserve"> (</w:t>
      </w:r>
      <w:r w:rsidR="0036108D">
        <w:rPr>
          <w:rFonts w:ascii="Calibri" w:hAnsi="Calibri" w:cs="Arial"/>
          <w:b/>
        </w:rPr>
        <w:t>Menti</w:t>
      </w:r>
      <w:r w:rsidR="0080376C">
        <w:rPr>
          <w:rFonts w:ascii="Calibri" w:hAnsi="Calibri" w:cs="Arial"/>
          <w:b/>
        </w:rPr>
        <w:t xml:space="preserve"> Review</w:t>
      </w:r>
      <w:r w:rsidR="0069123F">
        <w:rPr>
          <w:rFonts w:ascii="Calibri" w:hAnsi="Calibri" w:cs="Arial"/>
          <w:b/>
        </w:rPr>
        <w:t>)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="0069123F" w:rsidRPr="0069123F">
        <w:rPr>
          <w:rFonts w:ascii="Calibri" w:hAnsi="Calibri" w:cs="Arial"/>
        </w:rPr>
        <w:t>What is the synchronization interval for the fine granularity of parallelism?</w:t>
      </w:r>
    </w:p>
    <w:p w14:paraId="5E06C68A" w14:textId="77777777" w:rsidR="00BA258A" w:rsidRDefault="00BA258A" w:rsidP="002952FF">
      <w:pPr>
        <w:rPr>
          <w:rFonts w:ascii="Calibri" w:hAnsi="Calibri" w:cs="Arial"/>
        </w:rPr>
      </w:pPr>
    </w:p>
    <w:p w14:paraId="1B676FFF" w14:textId="77777777" w:rsidR="00C937A2" w:rsidRPr="0069123F" w:rsidRDefault="00211515" w:rsidP="00211515">
      <w:pPr>
        <w:numPr>
          <w:ilvl w:val="0"/>
          <w:numId w:val="3"/>
        </w:numPr>
        <w:rPr>
          <w:rFonts w:ascii="Calibri" w:hAnsi="Calibri" w:cs="Arial"/>
        </w:rPr>
      </w:pPr>
      <w:r w:rsidRPr="0069123F">
        <w:rPr>
          <w:rFonts w:ascii="Calibri" w:hAnsi="Calibri" w:cs="Arial"/>
        </w:rPr>
        <w:t>&lt; 20 instructions</w:t>
      </w:r>
    </w:p>
    <w:p w14:paraId="6A4038FD" w14:textId="77777777" w:rsidR="00C937A2" w:rsidRPr="0069123F" w:rsidRDefault="00211515" w:rsidP="00211515">
      <w:pPr>
        <w:numPr>
          <w:ilvl w:val="0"/>
          <w:numId w:val="3"/>
        </w:numPr>
        <w:rPr>
          <w:rFonts w:ascii="Calibri" w:hAnsi="Calibri" w:cs="Arial"/>
        </w:rPr>
      </w:pPr>
      <w:r w:rsidRPr="0069123F">
        <w:rPr>
          <w:rFonts w:ascii="Calibri" w:hAnsi="Calibri" w:cs="Arial"/>
        </w:rPr>
        <w:t>20-200 instructions</w:t>
      </w:r>
    </w:p>
    <w:p w14:paraId="3CD73A52" w14:textId="77777777" w:rsidR="00C937A2" w:rsidRPr="0069123F" w:rsidRDefault="00211515" w:rsidP="00211515">
      <w:pPr>
        <w:numPr>
          <w:ilvl w:val="0"/>
          <w:numId w:val="3"/>
        </w:numPr>
        <w:rPr>
          <w:rFonts w:ascii="Calibri" w:hAnsi="Calibri" w:cs="Arial"/>
        </w:rPr>
      </w:pPr>
      <w:r w:rsidRPr="0069123F">
        <w:rPr>
          <w:rFonts w:ascii="Calibri" w:hAnsi="Calibri" w:cs="Arial"/>
        </w:rPr>
        <w:t>200-2000 instructions</w:t>
      </w:r>
    </w:p>
    <w:p w14:paraId="27E531A9" w14:textId="77777777" w:rsidR="00C937A2" w:rsidRPr="0069123F" w:rsidRDefault="00211515" w:rsidP="00211515">
      <w:pPr>
        <w:numPr>
          <w:ilvl w:val="0"/>
          <w:numId w:val="3"/>
        </w:numPr>
        <w:rPr>
          <w:rFonts w:ascii="Calibri" w:hAnsi="Calibri" w:cs="Arial"/>
        </w:rPr>
      </w:pPr>
      <w:r w:rsidRPr="0069123F">
        <w:rPr>
          <w:rFonts w:ascii="Calibri" w:hAnsi="Calibri" w:cs="Arial"/>
        </w:rPr>
        <w:t>2000-1M instructions</w:t>
      </w:r>
    </w:p>
    <w:p w14:paraId="041CADA9" w14:textId="051D9350" w:rsidR="002952FF" w:rsidRDefault="002952FF" w:rsidP="00FD02AF">
      <w:pPr>
        <w:rPr>
          <w:rFonts w:asciiTheme="majorHAnsi" w:hAnsiTheme="majorHAnsi" w:cs="Courier New"/>
          <w:b/>
        </w:rPr>
      </w:pPr>
    </w:p>
    <w:p w14:paraId="5AA922ED" w14:textId="77777777" w:rsidR="008F4328" w:rsidRDefault="008F4328" w:rsidP="00FD02AF">
      <w:pPr>
        <w:rPr>
          <w:rFonts w:ascii="Calibri" w:hAnsi="Calibri" w:cs="Arial"/>
        </w:rPr>
      </w:pPr>
    </w:p>
    <w:p w14:paraId="2407DE59" w14:textId="77777777" w:rsidR="0069123F" w:rsidRDefault="0069123F" w:rsidP="00FD02AF">
      <w:pPr>
        <w:rPr>
          <w:rFonts w:ascii="Calibri" w:hAnsi="Calibri" w:cs="Arial"/>
        </w:rPr>
      </w:pPr>
    </w:p>
    <w:p w14:paraId="14AC2463" w14:textId="0EE18799" w:rsidR="00EA6786" w:rsidRDefault="00EA6786" w:rsidP="00EA6786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4 (</w:t>
      </w:r>
      <w:r w:rsidR="0036108D">
        <w:rPr>
          <w:rFonts w:ascii="Calibri" w:hAnsi="Calibri" w:cs="Arial"/>
          <w:b/>
        </w:rPr>
        <w:t>Menti</w:t>
      </w:r>
      <w:r>
        <w:rPr>
          <w:rFonts w:ascii="Calibri" w:hAnsi="Calibri" w:cs="Arial"/>
          <w:b/>
        </w:rPr>
        <w:t xml:space="preserve"> Review)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Pr="00EA6786">
        <w:rPr>
          <w:rFonts w:ascii="Calibri" w:hAnsi="Calibri" w:cs="Arial"/>
        </w:rPr>
        <w:t xml:space="preserve">Which statement below is </w:t>
      </w:r>
      <w:r w:rsidRPr="00EA6786">
        <w:rPr>
          <w:rFonts w:ascii="Calibri" w:hAnsi="Calibri" w:cs="Arial"/>
          <w:u w:val="single"/>
        </w:rPr>
        <w:t>not</w:t>
      </w:r>
      <w:r w:rsidRPr="00EA6786">
        <w:rPr>
          <w:rFonts w:ascii="Calibri" w:hAnsi="Calibri" w:cs="Arial"/>
        </w:rPr>
        <w:t xml:space="preserve"> a scheduling design issue?</w:t>
      </w:r>
    </w:p>
    <w:p w14:paraId="3A316FEB" w14:textId="77777777" w:rsidR="00BA258A" w:rsidRDefault="00BA258A" w:rsidP="00EA6786">
      <w:pPr>
        <w:rPr>
          <w:rFonts w:ascii="Calibri" w:hAnsi="Calibri" w:cs="Arial"/>
        </w:rPr>
      </w:pPr>
    </w:p>
    <w:p w14:paraId="47F7FE67" w14:textId="77777777" w:rsidR="00C937A2" w:rsidRPr="00EA6786" w:rsidRDefault="00211515" w:rsidP="00211515">
      <w:pPr>
        <w:numPr>
          <w:ilvl w:val="0"/>
          <w:numId w:val="4"/>
        </w:numPr>
        <w:rPr>
          <w:rFonts w:ascii="Calibri" w:hAnsi="Calibri" w:cs="Arial"/>
        </w:rPr>
      </w:pPr>
      <w:r w:rsidRPr="00EA6786">
        <w:rPr>
          <w:rFonts w:ascii="Calibri" w:hAnsi="Calibri" w:cs="Arial"/>
        </w:rPr>
        <w:t>Actual dispatching of a process</w:t>
      </w:r>
    </w:p>
    <w:p w14:paraId="0FE78B24" w14:textId="77777777" w:rsidR="00C937A2" w:rsidRPr="00EA6786" w:rsidRDefault="00211515" w:rsidP="00211515">
      <w:pPr>
        <w:numPr>
          <w:ilvl w:val="0"/>
          <w:numId w:val="4"/>
        </w:numPr>
        <w:rPr>
          <w:rFonts w:ascii="Calibri" w:hAnsi="Calibri" w:cs="Arial"/>
        </w:rPr>
      </w:pPr>
      <w:r w:rsidRPr="00EA6786">
        <w:rPr>
          <w:rFonts w:ascii="Calibri" w:hAnsi="Calibri" w:cs="Arial"/>
        </w:rPr>
        <w:t>Avoid deadlocks among multiple processors</w:t>
      </w:r>
    </w:p>
    <w:p w14:paraId="40D18FC3" w14:textId="77777777" w:rsidR="00C937A2" w:rsidRPr="00EA6786" w:rsidRDefault="00211515" w:rsidP="00211515">
      <w:pPr>
        <w:numPr>
          <w:ilvl w:val="0"/>
          <w:numId w:val="4"/>
        </w:numPr>
        <w:rPr>
          <w:rFonts w:ascii="Calibri" w:hAnsi="Calibri" w:cs="Arial"/>
        </w:rPr>
      </w:pPr>
      <w:r w:rsidRPr="00EA6786">
        <w:rPr>
          <w:rFonts w:ascii="Calibri" w:hAnsi="Calibri" w:cs="Arial"/>
        </w:rPr>
        <w:t>Use of multiprogramming on individual processors</w:t>
      </w:r>
    </w:p>
    <w:p w14:paraId="428501B5" w14:textId="77777777" w:rsidR="00C937A2" w:rsidRPr="00EA6786" w:rsidRDefault="00211515" w:rsidP="00211515">
      <w:pPr>
        <w:numPr>
          <w:ilvl w:val="0"/>
          <w:numId w:val="4"/>
        </w:numPr>
        <w:rPr>
          <w:rFonts w:ascii="Calibri" w:hAnsi="Calibri" w:cs="Arial"/>
        </w:rPr>
      </w:pPr>
      <w:r w:rsidRPr="00EA6786">
        <w:rPr>
          <w:rFonts w:ascii="Calibri" w:hAnsi="Calibri" w:cs="Arial"/>
        </w:rPr>
        <w:t>Assignment of processes to processors</w:t>
      </w:r>
    </w:p>
    <w:p w14:paraId="78363951" w14:textId="77777777" w:rsidR="00BA258A" w:rsidRDefault="00BA258A" w:rsidP="00EA6786">
      <w:pPr>
        <w:rPr>
          <w:rFonts w:asciiTheme="majorHAnsi" w:hAnsiTheme="majorHAnsi" w:cs="Courier New"/>
          <w:b/>
        </w:rPr>
      </w:pPr>
    </w:p>
    <w:p w14:paraId="139B5CA8" w14:textId="25ADC726" w:rsidR="002952FF" w:rsidRDefault="002952FF" w:rsidP="00FD02AF">
      <w:pPr>
        <w:rPr>
          <w:rFonts w:asciiTheme="majorHAnsi" w:hAnsiTheme="majorHAnsi" w:cs="Courier New"/>
          <w:b/>
        </w:rPr>
      </w:pPr>
    </w:p>
    <w:p w14:paraId="16BDC99C" w14:textId="77777777" w:rsidR="008F4328" w:rsidRDefault="008F4328" w:rsidP="00FD02AF">
      <w:pPr>
        <w:rPr>
          <w:rFonts w:ascii="Calibri" w:hAnsi="Calibri" w:cs="Arial"/>
          <w:b/>
        </w:rPr>
      </w:pPr>
    </w:p>
    <w:p w14:paraId="34B60B55" w14:textId="2A2AFAC9" w:rsidR="00FF058A" w:rsidRPr="00FF058A" w:rsidRDefault="00A85D98" w:rsidP="007254A5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 w:rsidR="009D33C1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 w:rsidR="002317D3">
        <w:rPr>
          <w:rFonts w:ascii="Calibri" w:hAnsi="Calibri" w:cs="Arial"/>
          <w:b/>
        </w:rPr>
        <w:t>5</w:t>
      </w:r>
      <w:r w:rsidR="00B6128B">
        <w:rPr>
          <w:rFonts w:ascii="Calibri" w:hAnsi="Calibri" w:cs="Arial"/>
          <w:b/>
        </w:rPr>
        <w:t xml:space="preserve"> (</w:t>
      </w:r>
      <w:r w:rsidR="0036108D">
        <w:rPr>
          <w:rFonts w:ascii="Calibri" w:hAnsi="Calibri" w:cs="Arial"/>
          <w:b/>
        </w:rPr>
        <w:t>Menti</w:t>
      </w:r>
      <w:r w:rsidR="00B6128B">
        <w:rPr>
          <w:rFonts w:ascii="Calibri" w:hAnsi="Calibri" w:cs="Arial"/>
          <w:b/>
        </w:rPr>
        <w:t xml:space="preserve"> Review)</w:t>
      </w:r>
      <w:r w:rsidRPr="006A1FD2">
        <w:rPr>
          <w:rFonts w:ascii="Calibri" w:hAnsi="Calibri" w:cs="Arial"/>
          <w:b/>
        </w:rPr>
        <w:t>:</w:t>
      </w:r>
      <w:r w:rsidR="006D6D14">
        <w:rPr>
          <w:rFonts w:ascii="Calibri" w:hAnsi="Calibri" w:cs="Arial"/>
          <w:b/>
        </w:rPr>
        <w:t xml:space="preserve"> </w:t>
      </w:r>
      <w:r w:rsidR="007254A5" w:rsidRPr="007254A5">
        <w:rPr>
          <w:rFonts w:ascii="Calibri" w:hAnsi="Calibri" w:cs="Arial"/>
        </w:rPr>
        <w:t xml:space="preserve">If a scheduler </w:t>
      </w:r>
      <w:r w:rsidR="00804A7F">
        <w:rPr>
          <w:rFonts w:ascii="Calibri" w:hAnsi="Calibri" w:cs="Arial"/>
        </w:rPr>
        <w:t xml:space="preserve">knows </w:t>
      </w:r>
      <w:r w:rsidR="007254A5" w:rsidRPr="007254A5">
        <w:rPr>
          <w:rFonts w:ascii="Calibri" w:hAnsi="Calibri" w:cs="Arial"/>
        </w:rPr>
        <w:t>future CPU workload</w:t>
      </w:r>
      <w:r w:rsidR="00804A7F">
        <w:rPr>
          <w:rFonts w:ascii="Calibri" w:hAnsi="Calibri" w:cs="Arial"/>
        </w:rPr>
        <w:t xml:space="preserve"> conditions</w:t>
      </w:r>
      <w:r w:rsidR="007254A5" w:rsidRPr="007254A5">
        <w:rPr>
          <w:rFonts w:ascii="Calibri" w:hAnsi="Calibri" w:cs="Arial"/>
        </w:rPr>
        <w:t>, then we adopt</w:t>
      </w:r>
    </w:p>
    <w:p w14:paraId="10C49928" w14:textId="77777777" w:rsidR="00BA258A" w:rsidRDefault="00BA258A" w:rsidP="00BA258A">
      <w:pPr>
        <w:ind w:left="720"/>
        <w:rPr>
          <w:rFonts w:asciiTheme="majorHAnsi" w:hAnsiTheme="majorHAnsi" w:cs="Courier New"/>
        </w:rPr>
      </w:pPr>
    </w:p>
    <w:p w14:paraId="1659915E" w14:textId="3C25CA09" w:rsidR="00C937A2" w:rsidRPr="00BA258A" w:rsidRDefault="00211515" w:rsidP="00211515">
      <w:pPr>
        <w:numPr>
          <w:ilvl w:val="0"/>
          <w:numId w:val="5"/>
        </w:numPr>
        <w:rPr>
          <w:rFonts w:asciiTheme="majorHAnsi" w:hAnsiTheme="majorHAnsi" w:cs="Courier New"/>
        </w:rPr>
      </w:pPr>
      <w:r w:rsidRPr="00BA258A">
        <w:rPr>
          <w:rFonts w:asciiTheme="majorHAnsi" w:hAnsiTheme="majorHAnsi" w:cs="Courier New"/>
        </w:rPr>
        <w:t>Dynamic Scheduling</w:t>
      </w:r>
    </w:p>
    <w:p w14:paraId="052A7521" w14:textId="77777777" w:rsidR="00C937A2" w:rsidRPr="00BA258A" w:rsidRDefault="00211515" w:rsidP="00211515">
      <w:pPr>
        <w:numPr>
          <w:ilvl w:val="0"/>
          <w:numId w:val="5"/>
        </w:numPr>
        <w:rPr>
          <w:rFonts w:asciiTheme="majorHAnsi" w:hAnsiTheme="majorHAnsi" w:cs="Courier New"/>
        </w:rPr>
      </w:pPr>
      <w:r w:rsidRPr="00BA258A">
        <w:rPr>
          <w:rFonts w:asciiTheme="majorHAnsi" w:hAnsiTheme="majorHAnsi" w:cs="Courier New"/>
        </w:rPr>
        <w:t>Static Scheduling</w:t>
      </w:r>
    </w:p>
    <w:p w14:paraId="48DC2C62" w14:textId="77777777" w:rsidR="00C937A2" w:rsidRPr="00BA258A" w:rsidRDefault="00211515" w:rsidP="00211515">
      <w:pPr>
        <w:numPr>
          <w:ilvl w:val="0"/>
          <w:numId w:val="5"/>
        </w:numPr>
        <w:rPr>
          <w:rFonts w:asciiTheme="majorHAnsi" w:hAnsiTheme="majorHAnsi" w:cs="Courier New"/>
        </w:rPr>
      </w:pPr>
      <w:r w:rsidRPr="00BA258A">
        <w:rPr>
          <w:rFonts w:asciiTheme="majorHAnsi" w:hAnsiTheme="majorHAnsi" w:cs="Courier New"/>
        </w:rPr>
        <w:t>Hybrid Scheduling</w:t>
      </w:r>
    </w:p>
    <w:p w14:paraId="419F8AB0" w14:textId="77777777" w:rsidR="00C937A2" w:rsidRPr="00BA258A" w:rsidRDefault="00211515" w:rsidP="00211515">
      <w:pPr>
        <w:numPr>
          <w:ilvl w:val="0"/>
          <w:numId w:val="5"/>
        </w:numPr>
        <w:rPr>
          <w:rFonts w:asciiTheme="majorHAnsi" w:hAnsiTheme="majorHAnsi" w:cs="Courier New"/>
        </w:rPr>
      </w:pPr>
      <w:r w:rsidRPr="00BA258A">
        <w:rPr>
          <w:rFonts w:asciiTheme="majorHAnsi" w:hAnsiTheme="majorHAnsi" w:cs="Courier New"/>
        </w:rPr>
        <w:t>Adaptive Scheduling</w:t>
      </w:r>
    </w:p>
    <w:p w14:paraId="46711B9E" w14:textId="77777777" w:rsidR="007254A5" w:rsidRDefault="007254A5" w:rsidP="00A85D98">
      <w:pPr>
        <w:rPr>
          <w:rFonts w:asciiTheme="majorHAnsi" w:hAnsiTheme="majorHAnsi" w:cs="Courier New"/>
          <w:b/>
        </w:rPr>
      </w:pPr>
    </w:p>
    <w:p w14:paraId="7FF5ACCF" w14:textId="75DE9535" w:rsidR="00FF058A" w:rsidRDefault="00FF058A" w:rsidP="00A85D98">
      <w:pPr>
        <w:rPr>
          <w:rFonts w:asciiTheme="majorHAnsi" w:hAnsiTheme="majorHAnsi" w:cs="Courier New"/>
          <w:b/>
        </w:rPr>
      </w:pPr>
    </w:p>
    <w:p w14:paraId="01EF4D3C" w14:textId="77777777" w:rsidR="00667E07" w:rsidRDefault="00667E07" w:rsidP="00FD02AF">
      <w:pPr>
        <w:rPr>
          <w:rFonts w:ascii="Calibri" w:hAnsi="Calibri" w:cs="Arial"/>
          <w:b/>
        </w:rPr>
      </w:pPr>
    </w:p>
    <w:p w14:paraId="7382AEB1" w14:textId="46670E17" w:rsidR="00B6128B" w:rsidRDefault="00B6128B" w:rsidP="00B6128B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6 (</w:t>
      </w:r>
      <w:r w:rsidR="0036108D">
        <w:rPr>
          <w:rFonts w:ascii="Calibri" w:hAnsi="Calibri" w:cs="Arial"/>
          <w:b/>
        </w:rPr>
        <w:t>Menti</w:t>
      </w:r>
      <w:r>
        <w:rPr>
          <w:rFonts w:ascii="Calibri" w:hAnsi="Calibri" w:cs="Arial"/>
          <w:b/>
        </w:rPr>
        <w:t xml:space="preserve"> Review)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Pr="00B6128B">
        <w:rPr>
          <w:rFonts w:ascii="Calibri" w:hAnsi="Calibri" w:cs="Arial"/>
        </w:rPr>
        <w:t>In the PlayStation 3’s Cell processor, what scheduling architecture was employed?</w:t>
      </w:r>
    </w:p>
    <w:p w14:paraId="7774A439" w14:textId="77777777" w:rsidR="00B6128B" w:rsidRDefault="00B6128B" w:rsidP="00B6128B">
      <w:pPr>
        <w:rPr>
          <w:rFonts w:ascii="Calibri" w:hAnsi="Calibri" w:cs="Arial"/>
        </w:rPr>
      </w:pPr>
    </w:p>
    <w:p w14:paraId="3DF98581" w14:textId="77777777" w:rsidR="00C937A2" w:rsidRPr="00B6128B" w:rsidRDefault="00211515" w:rsidP="00211515">
      <w:pPr>
        <w:numPr>
          <w:ilvl w:val="0"/>
          <w:numId w:val="6"/>
        </w:numPr>
        <w:rPr>
          <w:rFonts w:ascii="Calibri" w:hAnsi="Calibri" w:cs="Arial"/>
        </w:rPr>
      </w:pPr>
      <w:r w:rsidRPr="00B6128B">
        <w:rPr>
          <w:rFonts w:ascii="Calibri" w:hAnsi="Calibri" w:cs="Arial"/>
        </w:rPr>
        <w:t>Static Architecture</w:t>
      </w:r>
    </w:p>
    <w:p w14:paraId="288381E1" w14:textId="77777777" w:rsidR="00C937A2" w:rsidRPr="00B6128B" w:rsidRDefault="00211515" w:rsidP="00211515">
      <w:pPr>
        <w:numPr>
          <w:ilvl w:val="0"/>
          <w:numId w:val="6"/>
        </w:numPr>
        <w:rPr>
          <w:rFonts w:ascii="Calibri" w:hAnsi="Calibri" w:cs="Arial"/>
        </w:rPr>
      </w:pPr>
      <w:r w:rsidRPr="00B6128B">
        <w:rPr>
          <w:rFonts w:ascii="Calibri" w:hAnsi="Calibri" w:cs="Arial"/>
        </w:rPr>
        <w:t>Distributed Architecture</w:t>
      </w:r>
    </w:p>
    <w:p w14:paraId="581A4A50" w14:textId="77777777" w:rsidR="00C937A2" w:rsidRPr="00B6128B" w:rsidRDefault="00211515" w:rsidP="00211515">
      <w:pPr>
        <w:numPr>
          <w:ilvl w:val="0"/>
          <w:numId w:val="6"/>
        </w:numPr>
        <w:rPr>
          <w:rFonts w:ascii="Calibri" w:hAnsi="Calibri" w:cs="Arial"/>
        </w:rPr>
      </w:pPr>
      <w:r w:rsidRPr="00B6128B">
        <w:rPr>
          <w:rFonts w:ascii="Calibri" w:hAnsi="Calibri" w:cs="Arial"/>
        </w:rPr>
        <w:t>Peer-to-Peer Architecture</w:t>
      </w:r>
    </w:p>
    <w:p w14:paraId="03A1B409" w14:textId="77777777" w:rsidR="00C937A2" w:rsidRPr="00B6128B" w:rsidRDefault="00211515" w:rsidP="00211515">
      <w:pPr>
        <w:numPr>
          <w:ilvl w:val="0"/>
          <w:numId w:val="6"/>
        </w:numPr>
        <w:rPr>
          <w:rFonts w:ascii="Calibri" w:hAnsi="Calibri" w:cs="Arial"/>
        </w:rPr>
      </w:pPr>
      <w:r w:rsidRPr="00B6128B">
        <w:rPr>
          <w:rFonts w:ascii="Calibri" w:hAnsi="Calibri" w:cs="Arial"/>
        </w:rPr>
        <w:t>Master/Slave Architecture</w:t>
      </w:r>
    </w:p>
    <w:p w14:paraId="780BAE50" w14:textId="77777777" w:rsidR="00B6128B" w:rsidRDefault="00B6128B" w:rsidP="00B6128B">
      <w:pPr>
        <w:rPr>
          <w:rFonts w:asciiTheme="majorHAnsi" w:hAnsiTheme="majorHAnsi" w:cs="Courier New"/>
          <w:b/>
        </w:rPr>
      </w:pPr>
    </w:p>
    <w:p w14:paraId="1D4B1079" w14:textId="1957D7D7" w:rsidR="00126884" w:rsidRDefault="00126884" w:rsidP="00FD02AF">
      <w:pPr>
        <w:rPr>
          <w:rFonts w:asciiTheme="majorHAnsi" w:hAnsiTheme="majorHAnsi" w:cs="Courier New"/>
          <w:b/>
        </w:rPr>
      </w:pPr>
    </w:p>
    <w:p w14:paraId="5A00012F" w14:textId="77777777" w:rsidR="008F4328" w:rsidRDefault="008F4328" w:rsidP="00FD02AF">
      <w:pPr>
        <w:rPr>
          <w:rFonts w:ascii="Calibri" w:hAnsi="Calibri" w:cs="Arial"/>
          <w:b/>
        </w:rPr>
      </w:pPr>
    </w:p>
    <w:p w14:paraId="7B5C898F" w14:textId="502855EF" w:rsidR="00016A3B" w:rsidRDefault="00016A3B" w:rsidP="00016A3B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7 (</w:t>
      </w:r>
      <w:r w:rsidR="0036108D">
        <w:rPr>
          <w:rFonts w:ascii="Calibri" w:hAnsi="Calibri" w:cs="Arial"/>
          <w:b/>
        </w:rPr>
        <w:t>Menti</w:t>
      </w:r>
      <w:r>
        <w:rPr>
          <w:rFonts w:ascii="Calibri" w:hAnsi="Calibri" w:cs="Arial"/>
          <w:b/>
        </w:rPr>
        <w:t xml:space="preserve"> Review)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Pr="00016A3B">
        <w:rPr>
          <w:rFonts w:ascii="Calibri" w:hAnsi="Calibri" w:cs="Arial"/>
        </w:rPr>
        <w:t xml:space="preserve">Which statement about load sharing is </w:t>
      </w:r>
      <w:r w:rsidRPr="00016A3B">
        <w:rPr>
          <w:rFonts w:ascii="Calibri" w:hAnsi="Calibri" w:cs="Arial"/>
          <w:u w:val="single"/>
        </w:rPr>
        <w:t>incorrect</w:t>
      </w:r>
      <w:r w:rsidRPr="00016A3B">
        <w:rPr>
          <w:rFonts w:ascii="Calibri" w:hAnsi="Calibri" w:cs="Arial"/>
        </w:rPr>
        <w:t>?</w:t>
      </w:r>
    </w:p>
    <w:p w14:paraId="281633E7" w14:textId="77777777" w:rsidR="00016A3B" w:rsidRDefault="00016A3B" w:rsidP="00016A3B">
      <w:pPr>
        <w:rPr>
          <w:rFonts w:ascii="Calibri" w:hAnsi="Calibri" w:cs="Arial"/>
        </w:rPr>
      </w:pPr>
    </w:p>
    <w:p w14:paraId="0DA7AB44" w14:textId="77777777" w:rsidR="00C937A2" w:rsidRPr="00FB59DB" w:rsidRDefault="00211515" w:rsidP="00211515">
      <w:pPr>
        <w:numPr>
          <w:ilvl w:val="0"/>
          <w:numId w:val="7"/>
        </w:numPr>
        <w:rPr>
          <w:rFonts w:ascii="Calibri" w:hAnsi="Calibri" w:cs="Arial"/>
        </w:rPr>
      </w:pPr>
      <w:r w:rsidRPr="00FB59DB">
        <w:rPr>
          <w:rFonts w:ascii="Calibri" w:hAnsi="Calibri" w:cs="Arial"/>
        </w:rPr>
        <w:t>Central queue needs mutual exclusion</w:t>
      </w:r>
    </w:p>
    <w:p w14:paraId="74621456" w14:textId="77777777" w:rsidR="00C937A2" w:rsidRPr="00FB59DB" w:rsidRDefault="00211515" w:rsidP="00211515">
      <w:pPr>
        <w:numPr>
          <w:ilvl w:val="0"/>
          <w:numId w:val="7"/>
        </w:numPr>
        <w:rPr>
          <w:rFonts w:ascii="Calibri" w:hAnsi="Calibri" w:cs="Arial"/>
        </w:rPr>
      </w:pPr>
      <w:r w:rsidRPr="00FB59DB">
        <w:rPr>
          <w:rFonts w:ascii="Calibri" w:hAnsi="Calibri" w:cs="Arial"/>
        </w:rPr>
        <w:t>Load is distributed evenly across the processors</w:t>
      </w:r>
    </w:p>
    <w:p w14:paraId="71B30FC4" w14:textId="77777777" w:rsidR="00C937A2" w:rsidRPr="00FB59DB" w:rsidRDefault="00211515" w:rsidP="00211515">
      <w:pPr>
        <w:numPr>
          <w:ilvl w:val="0"/>
          <w:numId w:val="7"/>
        </w:numPr>
        <w:rPr>
          <w:rFonts w:ascii="Calibri" w:hAnsi="Calibri" w:cs="Arial"/>
        </w:rPr>
      </w:pPr>
      <w:r w:rsidRPr="00FB59DB">
        <w:rPr>
          <w:rFonts w:ascii="Calibri" w:hAnsi="Calibri" w:cs="Arial"/>
          <w:lang w:val="en-NZ"/>
        </w:rPr>
        <w:t>Processes must be assigned to a particular processor</w:t>
      </w:r>
    </w:p>
    <w:p w14:paraId="7D70BB06" w14:textId="77777777" w:rsidR="00C937A2" w:rsidRPr="00FB59DB" w:rsidRDefault="00211515" w:rsidP="00211515">
      <w:pPr>
        <w:numPr>
          <w:ilvl w:val="0"/>
          <w:numId w:val="7"/>
        </w:numPr>
        <w:rPr>
          <w:rFonts w:ascii="Calibri" w:hAnsi="Calibri" w:cs="Arial"/>
        </w:rPr>
      </w:pPr>
      <w:r w:rsidRPr="00FB59DB">
        <w:rPr>
          <w:rFonts w:ascii="Calibri" w:hAnsi="Calibri" w:cs="Arial"/>
        </w:rPr>
        <w:t>Preemptive threads are unlikely resume execution on the same processor</w:t>
      </w:r>
    </w:p>
    <w:p w14:paraId="4D9E486B" w14:textId="77777777" w:rsidR="00016A3B" w:rsidRDefault="00016A3B" w:rsidP="00016A3B">
      <w:pPr>
        <w:rPr>
          <w:rFonts w:asciiTheme="majorHAnsi" w:hAnsiTheme="majorHAnsi" w:cs="Courier New"/>
          <w:b/>
        </w:rPr>
      </w:pPr>
    </w:p>
    <w:p w14:paraId="7581EA3A" w14:textId="4D3A5D1D" w:rsidR="00016A3B" w:rsidRDefault="00016A3B" w:rsidP="00FD02AF">
      <w:pPr>
        <w:rPr>
          <w:rFonts w:asciiTheme="majorHAnsi" w:hAnsiTheme="majorHAnsi" w:cs="Courier New"/>
          <w:b/>
        </w:rPr>
      </w:pPr>
    </w:p>
    <w:p w14:paraId="5312F0BC" w14:textId="77777777" w:rsidR="008F4328" w:rsidRDefault="008F4328" w:rsidP="00FD02AF">
      <w:pPr>
        <w:rPr>
          <w:rFonts w:ascii="Calibri" w:hAnsi="Calibri" w:cs="Arial"/>
          <w:b/>
        </w:rPr>
      </w:pPr>
    </w:p>
    <w:sectPr w:rsidR="008F4328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52FD75" w14:textId="77777777" w:rsidR="00D95D63" w:rsidRDefault="00D95D63" w:rsidP="00110756">
      <w:r>
        <w:separator/>
      </w:r>
    </w:p>
  </w:endnote>
  <w:endnote w:type="continuationSeparator" w:id="0">
    <w:p w14:paraId="4EAFF703" w14:textId="77777777" w:rsidR="00D95D63" w:rsidRDefault="00D95D63" w:rsidP="0011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10C0D" w14:textId="77777777" w:rsidR="00110756" w:rsidRDefault="00110756" w:rsidP="00A9670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051631" w14:textId="77777777" w:rsidR="00110756" w:rsidRDefault="00110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E797E" w14:textId="4A3FD778" w:rsidR="00110756" w:rsidRPr="00110756" w:rsidRDefault="00110756" w:rsidP="00A96708">
    <w:pPr>
      <w:pStyle w:val="Footer"/>
      <w:framePr w:wrap="none" w:vAnchor="text" w:hAnchor="margin" w:xAlign="center" w:y="1"/>
      <w:rPr>
        <w:rStyle w:val="PageNumber"/>
        <w:rFonts w:asciiTheme="majorHAnsi" w:hAnsiTheme="majorHAnsi"/>
      </w:rPr>
    </w:pPr>
    <w:r w:rsidRPr="00110756">
      <w:rPr>
        <w:rStyle w:val="PageNumber"/>
        <w:rFonts w:asciiTheme="majorHAnsi" w:hAnsiTheme="majorHAnsi"/>
      </w:rPr>
      <w:fldChar w:fldCharType="begin"/>
    </w:r>
    <w:r w:rsidRPr="00110756">
      <w:rPr>
        <w:rStyle w:val="PageNumber"/>
        <w:rFonts w:asciiTheme="majorHAnsi" w:hAnsiTheme="majorHAnsi"/>
      </w:rPr>
      <w:instrText xml:space="preserve">PAGE  </w:instrText>
    </w:r>
    <w:r w:rsidRPr="00110756">
      <w:rPr>
        <w:rStyle w:val="PageNumber"/>
        <w:rFonts w:asciiTheme="majorHAnsi" w:hAnsiTheme="majorHAnsi"/>
      </w:rPr>
      <w:fldChar w:fldCharType="separate"/>
    </w:r>
    <w:r w:rsidR="00FB59DB">
      <w:rPr>
        <w:rStyle w:val="PageNumber"/>
        <w:rFonts w:asciiTheme="majorHAnsi" w:hAnsiTheme="majorHAnsi"/>
        <w:noProof/>
      </w:rPr>
      <w:t>1</w:t>
    </w:r>
    <w:r w:rsidRPr="00110756">
      <w:rPr>
        <w:rStyle w:val="PageNumber"/>
        <w:rFonts w:asciiTheme="majorHAnsi" w:hAnsiTheme="majorHAnsi"/>
      </w:rPr>
      <w:fldChar w:fldCharType="end"/>
    </w:r>
  </w:p>
  <w:p w14:paraId="7E548E92" w14:textId="77777777" w:rsidR="00110756" w:rsidRDefault="00110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6E908" w14:textId="77777777" w:rsidR="00D95D63" w:rsidRDefault="00D95D63" w:rsidP="00110756">
      <w:r>
        <w:separator/>
      </w:r>
    </w:p>
  </w:footnote>
  <w:footnote w:type="continuationSeparator" w:id="0">
    <w:p w14:paraId="40AEA01D" w14:textId="77777777" w:rsidR="00D95D63" w:rsidRDefault="00D95D63" w:rsidP="0011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47FBE"/>
    <w:multiLevelType w:val="hybridMultilevel"/>
    <w:tmpl w:val="CD9ED088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AE1877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FB169E"/>
    <w:multiLevelType w:val="hybridMultilevel"/>
    <w:tmpl w:val="ADC614E2"/>
    <w:lvl w:ilvl="0" w:tplc="A3403E1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3E203C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9C4EA2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42094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5B858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FF647A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2C0FB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C5EF06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A28990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407B647A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311F73"/>
    <w:multiLevelType w:val="hybridMultilevel"/>
    <w:tmpl w:val="57A24A86"/>
    <w:lvl w:ilvl="0" w:tplc="546C4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F4F2E0">
      <w:start w:val="17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F1A73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BE3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986E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5ECEB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EA70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6810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187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59D225EF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9983190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szQ0NrAwMbS0NLFU0lEKTi0uzszPAykwrAUAkMp3eSwAAAA="/>
  </w:docVars>
  <w:rsids>
    <w:rsidRoot w:val="00CA72DE"/>
    <w:rsid w:val="00011772"/>
    <w:rsid w:val="00016A3B"/>
    <w:rsid w:val="000366CD"/>
    <w:rsid w:val="00043BED"/>
    <w:rsid w:val="00055483"/>
    <w:rsid w:val="00090B2D"/>
    <w:rsid w:val="000A3B2E"/>
    <w:rsid w:val="000B4CDC"/>
    <w:rsid w:val="000B779C"/>
    <w:rsid w:val="000C4291"/>
    <w:rsid w:val="000E0836"/>
    <w:rsid w:val="000F0848"/>
    <w:rsid w:val="000F63C6"/>
    <w:rsid w:val="000F7866"/>
    <w:rsid w:val="001019A0"/>
    <w:rsid w:val="00106B7C"/>
    <w:rsid w:val="00110756"/>
    <w:rsid w:val="001131D1"/>
    <w:rsid w:val="00126884"/>
    <w:rsid w:val="001464C3"/>
    <w:rsid w:val="00163212"/>
    <w:rsid w:val="001649A5"/>
    <w:rsid w:val="001675C5"/>
    <w:rsid w:val="00176D27"/>
    <w:rsid w:val="00186786"/>
    <w:rsid w:val="001928B7"/>
    <w:rsid w:val="001A3356"/>
    <w:rsid w:val="001A54EE"/>
    <w:rsid w:val="001B1E0B"/>
    <w:rsid w:val="001D3B47"/>
    <w:rsid w:val="001D56E9"/>
    <w:rsid w:val="001F39B2"/>
    <w:rsid w:val="00211515"/>
    <w:rsid w:val="002317D3"/>
    <w:rsid w:val="002362A5"/>
    <w:rsid w:val="00254184"/>
    <w:rsid w:val="00266991"/>
    <w:rsid w:val="002732B0"/>
    <w:rsid w:val="00285DAC"/>
    <w:rsid w:val="002952FF"/>
    <w:rsid w:val="00296BDB"/>
    <w:rsid w:val="002B64D1"/>
    <w:rsid w:val="002D3E41"/>
    <w:rsid w:val="00305DC7"/>
    <w:rsid w:val="00307419"/>
    <w:rsid w:val="00313677"/>
    <w:rsid w:val="0031731F"/>
    <w:rsid w:val="003210C5"/>
    <w:rsid w:val="00331E9E"/>
    <w:rsid w:val="00335A34"/>
    <w:rsid w:val="00337C63"/>
    <w:rsid w:val="003405BA"/>
    <w:rsid w:val="0035205F"/>
    <w:rsid w:val="00360D49"/>
    <w:rsid w:val="0036108D"/>
    <w:rsid w:val="00367102"/>
    <w:rsid w:val="00383BEA"/>
    <w:rsid w:val="00393C8E"/>
    <w:rsid w:val="003A4073"/>
    <w:rsid w:val="003A7F93"/>
    <w:rsid w:val="003B6AC6"/>
    <w:rsid w:val="003C135B"/>
    <w:rsid w:val="003C66FE"/>
    <w:rsid w:val="003D1845"/>
    <w:rsid w:val="003D1F5D"/>
    <w:rsid w:val="003D7D04"/>
    <w:rsid w:val="003F0C36"/>
    <w:rsid w:val="00413B1D"/>
    <w:rsid w:val="00430A42"/>
    <w:rsid w:val="00432A53"/>
    <w:rsid w:val="00434EB1"/>
    <w:rsid w:val="004416DA"/>
    <w:rsid w:val="004535FF"/>
    <w:rsid w:val="0045563B"/>
    <w:rsid w:val="0046432D"/>
    <w:rsid w:val="00483671"/>
    <w:rsid w:val="00483811"/>
    <w:rsid w:val="00490EB5"/>
    <w:rsid w:val="004930CA"/>
    <w:rsid w:val="004C6236"/>
    <w:rsid w:val="0051749F"/>
    <w:rsid w:val="00520C9B"/>
    <w:rsid w:val="0052552F"/>
    <w:rsid w:val="00536443"/>
    <w:rsid w:val="005408A8"/>
    <w:rsid w:val="00541ABD"/>
    <w:rsid w:val="005500BB"/>
    <w:rsid w:val="00552274"/>
    <w:rsid w:val="00556F27"/>
    <w:rsid w:val="00570689"/>
    <w:rsid w:val="00582F27"/>
    <w:rsid w:val="005A0DBB"/>
    <w:rsid w:val="005D386D"/>
    <w:rsid w:val="0063121C"/>
    <w:rsid w:val="00646E5B"/>
    <w:rsid w:val="00661B01"/>
    <w:rsid w:val="00664C8C"/>
    <w:rsid w:val="00667E07"/>
    <w:rsid w:val="006711E7"/>
    <w:rsid w:val="0069123F"/>
    <w:rsid w:val="00697207"/>
    <w:rsid w:val="006D050E"/>
    <w:rsid w:val="006D1A1B"/>
    <w:rsid w:val="006D6D14"/>
    <w:rsid w:val="006E1562"/>
    <w:rsid w:val="006E4DF3"/>
    <w:rsid w:val="006E699A"/>
    <w:rsid w:val="007164A8"/>
    <w:rsid w:val="0072070D"/>
    <w:rsid w:val="00724A30"/>
    <w:rsid w:val="007254A5"/>
    <w:rsid w:val="007267C7"/>
    <w:rsid w:val="00737B27"/>
    <w:rsid w:val="00761B5B"/>
    <w:rsid w:val="007806A7"/>
    <w:rsid w:val="00797B76"/>
    <w:rsid w:val="007D0EE4"/>
    <w:rsid w:val="007D4270"/>
    <w:rsid w:val="007F0220"/>
    <w:rsid w:val="0080376C"/>
    <w:rsid w:val="00803771"/>
    <w:rsid w:val="00804A7F"/>
    <w:rsid w:val="00810497"/>
    <w:rsid w:val="00817024"/>
    <w:rsid w:val="00843023"/>
    <w:rsid w:val="008463D6"/>
    <w:rsid w:val="008476A7"/>
    <w:rsid w:val="0086060C"/>
    <w:rsid w:val="008629FE"/>
    <w:rsid w:val="00864EFE"/>
    <w:rsid w:val="008747A1"/>
    <w:rsid w:val="00877783"/>
    <w:rsid w:val="00885C60"/>
    <w:rsid w:val="008A3317"/>
    <w:rsid w:val="008B4C1D"/>
    <w:rsid w:val="008D63CE"/>
    <w:rsid w:val="008F37AF"/>
    <w:rsid w:val="008F4328"/>
    <w:rsid w:val="00901779"/>
    <w:rsid w:val="0090345B"/>
    <w:rsid w:val="00905DBB"/>
    <w:rsid w:val="009064DF"/>
    <w:rsid w:val="00922208"/>
    <w:rsid w:val="00934CB0"/>
    <w:rsid w:val="00943500"/>
    <w:rsid w:val="0095786D"/>
    <w:rsid w:val="009819A3"/>
    <w:rsid w:val="00984F80"/>
    <w:rsid w:val="0099199D"/>
    <w:rsid w:val="00996E78"/>
    <w:rsid w:val="0099779F"/>
    <w:rsid w:val="009A0F9A"/>
    <w:rsid w:val="009D33C1"/>
    <w:rsid w:val="00A11890"/>
    <w:rsid w:val="00A338A9"/>
    <w:rsid w:val="00A47CA4"/>
    <w:rsid w:val="00A53B0C"/>
    <w:rsid w:val="00A55B83"/>
    <w:rsid w:val="00A62323"/>
    <w:rsid w:val="00A6524B"/>
    <w:rsid w:val="00A85D98"/>
    <w:rsid w:val="00A962A4"/>
    <w:rsid w:val="00A96C70"/>
    <w:rsid w:val="00AA0FEF"/>
    <w:rsid w:val="00AB1821"/>
    <w:rsid w:val="00AC6F99"/>
    <w:rsid w:val="00AD08B6"/>
    <w:rsid w:val="00AE5289"/>
    <w:rsid w:val="00AF269B"/>
    <w:rsid w:val="00B07FD7"/>
    <w:rsid w:val="00B129E5"/>
    <w:rsid w:val="00B17B88"/>
    <w:rsid w:val="00B2110D"/>
    <w:rsid w:val="00B318D6"/>
    <w:rsid w:val="00B347B5"/>
    <w:rsid w:val="00B42020"/>
    <w:rsid w:val="00B553BF"/>
    <w:rsid w:val="00B600B2"/>
    <w:rsid w:val="00B6128B"/>
    <w:rsid w:val="00B675D3"/>
    <w:rsid w:val="00B77E63"/>
    <w:rsid w:val="00B801D2"/>
    <w:rsid w:val="00B813F5"/>
    <w:rsid w:val="00BA258A"/>
    <w:rsid w:val="00BB5C45"/>
    <w:rsid w:val="00BD2756"/>
    <w:rsid w:val="00BE43BE"/>
    <w:rsid w:val="00C147DC"/>
    <w:rsid w:val="00C35F5B"/>
    <w:rsid w:val="00C40951"/>
    <w:rsid w:val="00C47DF4"/>
    <w:rsid w:val="00C50AE2"/>
    <w:rsid w:val="00C52420"/>
    <w:rsid w:val="00C71EE0"/>
    <w:rsid w:val="00C937A2"/>
    <w:rsid w:val="00C959A3"/>
    <w:rsid w:val="00CA72DE"/>
    <w:rsid w:val="00CC7719"/>
    <w:rsid w:val="00CF5080"/>
    <w:rsid w:val="00D04ADE"/>
    <w:rsid w:val="00D05066"/>
    <w:rsid w:val="00D1147C"/>
    <w:rsid w:val="00D243E3"/>
    <w:rsid w:val="00D324F4"/>
    <w:rsid w:val="00D44372"/>
    <w:rsid w:val="00D52B31"/>
    <w:rsid w:val="00D54959"/>
    <w:rsid w:val="00D74156"/>
    <w:rsid w:val="00D75D68"/>
    <w:rsid w:val="00D76209"/>
    <w:rsid w:val="00D94D97"/>
    <w:rsid w:val="00D95D63"/>
    <w:rsid w:val="00D97EB9"/>
    <w:rsid w:val="00DA1872"/>
    <w:rsid w:val="00DA28C7"/>
    <w:rsid w:val="00DB018D"/>
    <w:rsid w:val="00DC06A6"/>
    <w:rsid w:val="00DC568E"/>
    <w:rsid w:val="00DD1EF4"/>
    <w:rsid w:val="00DD6D8E"/>
    <w:rsid w:val="00DE07CD"/>
    <w:rsid w:val="00DE6692"/>
    <w:rsid w:val="00E04D84"/>
    <w:rsid w:val="00E05A3A"/>
    <w:rsid w:val="00E07ADE"/>
    <w:rsid w:val="00E235C6"/>
    <w:rsid w:val="00E631C2"/>
    <w:rsid w:val="00E6779F"/>
    <w:rsid w:val="00E71FC7"/>
    <w:rsid w:val="00E75E16"/>
    <w:rsid w:val="00E82ED9"/>
    <w:rsid w:val="00E87E77"/>
    <w:rsid w:val="00EA2BF8"/>
    <w:rsid w:val="00EA6786"/>
    <w:rsid w:val="00EB1452"/>
    <w:rsid w:val="00EB1AD8"/>
    <w:rsid w:val="00EB2C1C"/>
    <w:rsid w:val="00EC1C6A"/>
    <w:rsid w:val="00EC4F82"/>
    <w:rsid w:val="00ED3906"/>
    <w:rsid w:val="00ED448E"/>
    <w:rsid w:val="00EE2312"/>
    <w:rsid w:val="00EE34D7"/>
    <w:rsid w:val="00EE6EAB"/>
    <w:rsid w:val="00F35F9F"/>
    <w:rsid w:val="00F40557"/>
    <w:rsid w:val="00F57497"/>
    <w:rsid w:val="00F6314A"/>
    <w:rsid w:val="00F67CA0"/>
    <w:rsid w:val="00F7116B"/>
    <w:rsid w:val="00F74890"/>
    <w:rsid w:val="00F7552F"/>
    <w:rsid w:val="00F8627F"/>
    <w:rsid w:val="00F867F5"/>
    <w:rsid w:val="00FA695E"/>
    <w:rsid w:val="00FA6F0B"/>
    <w:rsid w:val="00FB59DB"/>
    <w:rsid w:val="00FC4C8E"/>
    <w:rsid w:val="00FC69B6"/>
    <w:rsid w:val="00FD02AF"/>
    <w:rsid w:val="00FD15CB"/>
    <w:rsid w:val="00FD2688"/>
    <w:rsid w:val="00FE3EDD"/>
    <w:rsid w:val="00FF058A"/>
    <w:rsid w:val="00FF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145C49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337C63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D08B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D08B6"/>
    <w:rPr>
      <w:rFonts w:ascii="Lucida Grande" w:hAnsi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F755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962A4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Footer">
    <w:name w:val="footer"/>
    <w:basedOn w:val="Normal"/>
    <w:link w:val="Foot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10756"/>
    <w:rPr>
      <w:sz w:val="24"/>
      <w:szCs w:val="24"/>
      <w:lang w:eastAsia="zh-CN"/>
    </w:rPr>
  </w:style>
  <w:style w:type="character" w:styleId="PageNumber">
    <w:name w:val="page number"/>
    <w:basedOn w:val="DefaultParagraphFont"/>
    <w:semiHidden/>
    <w:unhideWhenUsed/>
    <w:rsid w:val="00110756"/>
  </w:style>
  <w:style w:type="paragraph" w:styleId="Header">
    <w:name w:val="header"/>
    <w:basedOn w:val="Normal"/>
    <w:link w:val="Head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0756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4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671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54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9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913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1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31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16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42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19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8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5182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540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745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0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91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12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3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687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6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455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71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8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651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33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3592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9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9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5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5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3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2258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1907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9652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901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7561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93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2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9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068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8582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51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594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276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66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6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640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8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8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005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76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26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1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470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663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2931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508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4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918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58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79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2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7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566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1406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82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06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7111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1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614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4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subject/>
  <dc:creator>Yu Wang</dc:creator>
  <cp:keywords/>
  <dc:description/>
  <cp:lastModifiedBy>Xiao Qin</cp:lastModifiedBy>
  <cp:revision>88</cp:revision>
  <cp:lastPrinted>2018-02-05T16:25:00Z</cp:lastPrinted>
  <dcterms:created xsi:type="dcterms:W3CDTF">2015-10-26T15:38:00Z</dcterms:created>
  <dcterms:modified xsi:type="dcterms:W3CDTF">2021-02-08T14:46:00Z</dcterms:modified>
</cp:coreProperties>
</file>